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76" w:type="dxa"/>
        <w:tblLayout w:type="fixed"/>
        <w:tblLook w:val="0000" w:firstRow="0" w:lastRow="0" w:firstColumn="0" w:lastColumn="0" w:noHBand="0" w:noVBand="0"/>
      </w:tblPr>
      <w:tblGrid>
        <w:gridCol w:w="5599"/>
        <w:gridCol w:w="4677"/>
      </w:tblGrid>
      <w:tr w:rsidR="00E941FE" w:rsidRPr="0099664B" w14:paraId="16BB6983" w14:textId="77777777" w:rsidTr="000D3C47">
        <w:trPr>
          <w:trHeight w:val="560"/>
        </w:trPr>
        <w:tc>
          <w:tcPr>
            <w:tcW w:w="5599" w:type="dxa"/>
          </w:tcPr>
          <w:p w14:paraId="035A89CC"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14:paraId="43650D48"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14:anchorId="7342A199" wp14:editId="5E3E5068">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14:paraId="2ECB7EB6" w14:textId="77777777"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14:paraId="4FC8E7D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69729671"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14:paraId="6C025280" w14:textId="77777777"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1D7192">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14:paraId="3023F67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14:paraId="6EB2A70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1D7192">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14:paraId="56BE2D5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58DEBAEC"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14:paraId="73B5D8C8"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224A63D3" w14:textId="77777777" w:rsidR="001D7192" w:rsidRDefault="001D7192"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14:paraId="1AE4502D" w14:textId="77777777" w:rsidR="00E941FE" w:rsidRPr="0099664B" w:rsidRDefault="001D7192"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14:paraId="43E47C81"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14:paraId="2F89368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3DFCE44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14:paraId="29CF5E5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14:paraId="136275C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434C8AF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14:paraId="6A7CDAE2" w14:textId="77777777" w:rsidR="00E941FE" w:rsidRPr="0099664B" w:rsidRDefault="001D7192"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Digital Science - DSIC 2021</w:t>
      </w:r>
    </w:p>
    <w:p w14:paraId="52E5FB2C"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14:paraId="5BE1B67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14:paraId="7D224AF2" w14:textId="77777777" w:rsidR="00E941FE" w:rsidRPr="0099664B" w:rsidRDefault="001D7192"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Tatiana Antipova</w:t>
      </w:r>
    </w:p>
    <w:p w14:paraId="27A223F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14:paraId="1249C279"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14:paraId="32B6615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1D7192">
        <w:rPr>
          <w:rFonts w:ascii="Calibri" w:eastAsia="Calibri" w:hAnsi="Calibri"/>
          <w:b/>
        </w:rPr>
        <w:t>Springer</w:t>
      </w:r>
      <w:r w:rsidRPr="0099664B">
        <w:rPr>
          <w:rFonts w:ascii="Calibri" w:eastAsia="Calibri" w:hAnsi="Calibri" w:cs="Calibri"/>
        </w:rPr>
        <w:t>.</w:t>
      </w:r>
    </w:p>
    <w:p w14:paraId="19C1281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1D7192">
        <w:rPr>
          <w:rFonts w:ascii="Calibri" w:eastAsia="Calibri" w:hAnsi="Calibri"/>
          <w:b/>
        </w:rPr>
        <w:t>Lecture Notes in Networks and Systems</w:t>
      </w:r>
      <w:r w:rsidRPr="0099664B">
        <w:rPr>
          <w:rFonts w:ascii="Calibri" w:eastAsia="Calibri" w:hAnsi="Calibri" w:cs="Calibri"/>
          <w:b/>
        </w:rPr>
        <w:t>.</w:t>
      </w:r>
    </w:p>
    <w:p w14:paraId="222BB9E6"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14:paraId="0287613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14:paraId="1EA9E283"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14:paraId="76637968"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14:paraId="61357600" w14:textId="77777777"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bookmarkStart w:id="3" w:name="_GoBack"/>
      <w:bookmarkEnd w:id="3"/>
      <w:r w:rsidR="001D7192">
        <w:rPr>
          <w:rFonts w:ascii="Calibri" w:eastAsia="Calibri" w:hAnsi="Calibri"/>
          <w:b/>
          <w:noProof/>
        </w:rPr>
        <w:t>[Title of the Contribution]</w:t>
      </w:r>
      <w:r>
        <w:rPr>
          <w:rFonts w:ascii="Calibri" w:eastAsia="Calibri" w:hAnsi="Calibri"/>
          <w:b/>
        </w:rPr>
        <w:fldChar w:fldCharType="end"/>
      </w:r>
      <w:bookmarkEnd w:id="2"/>
    </w:p>
    <w:p w14:paraId="5AFCDB8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14:paraId="317DC738" w14:textId="77777777"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415083A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14:paraId="48D6EB51"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14:paraId="780E59D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14:paraId="599A7283"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14:paraId="1527F5EB" w14:textId="77777777"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14:paraId="3911E22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14:paraId="7E1EE62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14:paraId="0271935C" w14:textId="77777777"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14:paraId="5A2EF4A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14:paraId="566DA342"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471D08F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14:paraId="3FEE04CF"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14:paraId="293B5690" w14:textId="77777777"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14:paraId="6474923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4"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1D7192">
        <w:rPr>
          <w:rFonts w:ascii="Calibri" w:eastAsia="Calibri" w:hAnsi="Calibri" w:cs="Calibri"/>
          <w:b/>
          <w:noProof/>
          <w:sz w:val="18"/>
          <w:szCs w:val="18"/>
        </w:rPr>
        <w:t>[DeliveryDate]</w:t>
      </w:r>
      <w:r w:rsidR="00657164">
        <w:rPr>
          <w:rFonts w:ascii="Calibri" w:eastAsia="Calibri" w:hAnsi="Calibri" w:cs="Calibri"/>
          <w:b/>
          <w:sz w:val="18"/>
          <w:szCs w:val="18"/>
        </w:rPr>
        <w:fldChar w:fldCharType="end"/>
      </w:r>
      <w:bookmarkEnd w:id="4"/>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671A929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0176645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35F3AA3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14:paraId="5FD575DD" w14:textId="77777777"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1B1796F3" w14:textId="77777777"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14:paraId="73069ED3"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6007E77B" w14:textId="77777777"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2A484A01"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14:paraId="324BC68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200D0649"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14:paraId="2EB6EA0C" w14:textId="77777777"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14:paraId="3A3DABC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14:paraId="6AF477F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w:t>
      </w:r>
      <w:r w:rsidRPr="0099664B">
        <w:rPr>
          <w:rFonts w:ascii="Calibri" w:eastAsia="Calibri" w:hAnsi="Calibri" w:cs="Calibri"/>
          <w:sz w:val="18"/>
          <w:szCs w:val="18"/>
        </w:rPr>
        <w:lastRenderedPageBreak/>
        <w:t>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3FAC1EAB"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49216667"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14:paraId="216266E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14:paraId="5713159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14:paraId="12313CD9" w14:textId="77777777"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14:paraId="05F7FA4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14:paraId="1548EDB4"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29D3D48E" w14:textId="77777777"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14:paraId="3E8E0DF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14:paraId="6ABAE0B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1E4CF0AE" w14:textId="77777777"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14:paraId="08BA0F44"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64E86530" w14:textId="77777777"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r>
      <w:r w:rsidRPr="0099664B">
        <w:rPr>
          <w:rFonts w:ascii="Calibri" w:eastAsia="Calibri" w:hAnsi="Calibri" w:cs="Calibri"/>
          <w:sz w:val="18"/>
          <w:szCs w:val="18"/>
        </w:rPr>
        <w:lastRenderedPageBreak/>
        <w:t>(c) the Publisher’s right to continue to sell any copies of the Work which are in its power, possession or control as at the date of expiry or termination of this Agreement for a period of 6 months on a non-exclusive basis.</w:t>
      </w:r>
    </w:p>
    <w:p w14:paraId="427ED933"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14:paraId="175F4F8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3E7B756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21544F42"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1D7192">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1D7192">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14:paraId="3A715218" w14:textId="77777777"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2867489F" w14:textId="77777777" w:rsidR="00282377" w:rsidRPr="0099664B" w:rsidRDefault="00282377" w:rsidP="00E941FE">
      <w:pPr>
        <w:pStyle w:val="Normal1"/>
        <w:tabs>
          <w:tab w:val="left" w:pos="567"/>
        </w:tabs>
        <w:spacing w:before="80"/>
        <w:rPr>
          <w:rFonts w:ascii="Calibri" w:eastAsia="Calibri" w:hAnsi="Calibri" w:cs="Calibri"/>
          <w:sz w:val="18"/>
          <w:szCs w:val="18"/>
        </w:rPr>
      </w:pPr>
    </w:p>
    <w:p w14:paraId="1D59D6CD" w14:textId="77777777"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14:paraId="1A92448D" w14:textId="77777777"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14:paraId="785C9309"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14:paraId="1281BADB"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14:paraId="15EA1D55" w14:textId="77777777"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14:paraId="5173FB14"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a8"/>
          <w:rFonts w:ascii="Calibri" w:eastAsia="Calibri" w:hAnsi="Calibri" w:cs="Calibri"/>
          <w:color w:val="FFFFFF" w:themeColor="background1"/>
        </w:rPr>
        <w:footnoteReference w:id="1"/>
      </w:r>
    </w:p>
    <w:p w14:paraId="697406C1" w14:textId="77777777"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14:paraId="233407CF" w14:textId="77777777"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14:paraId="1E1C670B"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14:paraId="42A9D87A" w14:textId="77777777"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08E2A51A" w14:textId="77777777"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79E495AE"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514F401A"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14:paraId="685B0414" w14:textId="77777777"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14:paraId="06B85CEB" w14:textId="77777777"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69D15B31"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1FA44D01"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14:paraId="7D2AEFE8"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98B11" w14:textId="77777777" w:rsidR="008A04E0" w:rsidRDefault="008A04E0" w:rsidP="00981792">
      <w:pPr>
        <w:spacing w:after="0" w:line="240" w:lineRule="auto"/>
      </w:pPr>
      <w:r>
        <w:separator/>
      </w:r>
    </w:p>
  </w:endnote>
  <w:endnote w:type="continuationSeparator" w:id="0">
    <w:p w14:paraId="19E5C8BB" w14:textId="77777777" w:rsidR="008A04E0" w:rsidRDefault="008A04E0"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DF79E" w14:textId="77777777" w:rsidR="008A04E0" w:rsidRPr="001676CB" w:rsidRDefault="008A04E0" w:rsidP="001676CB">
      <w:pPr>
        <w:pStyle w:val="a9"/>
      </w:pPr>
    </w:p>
  </w:footnote>
  <w:footnote w:type="continuationSeparator" w:id="0">
    <w:p w14:paraId="0A46DB08" w14:textId="77777777" w:rsidR="008A04E0" w:rsidRDefault="008A04E0" w:rsidP="00981792">
      <w:pPr>
        <w:spacing w:after="0" w:line="240" w:lineRule="auto"/>
      </w:pPr>
      <w:r>
        <w:continuationSeparator/>
      </w:r>
    </w:p>
  </w:footnote>
  <w:footnote w:id="1">
    <w:p w14:paraId="081F1A07"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14:paraId="2C363458"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1D7192">
        <w:rPr>
          <w:rFonts w:ascii="Calibri" w:eastAsia="Calibri" w:hAnsi="Calibri"/>
        </w:rPr>
        <w:t>89124388</w:t>
      </w:r>
    </w:p>
    <w:p w14:paraId="3682D77B"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1D7192">
        <w:rPr>
          <w:rFonts w:ascii="Calibri" w:eastAsia="Calibri" w:hAnsi="Calibri"/>
        </w:rPr>
        <w:t>3/32/458</w:t>
      </w:r>
    </w:p>
    <w:p w14:paraId="54915669" w14:textId="77777777"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14:paraId="66ACD3FB" w14:textId="77777777" w:rsidR="00125A54" w:rsidRDefault="00125A54">
      <w:pPr>
        <w:pStyle w:val="a6"/>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3BBDD"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14:paraId="742AD98F" w14:textId="77777777" w:rsidR="00DC4F80" w:rsidRDefault="001245AE">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DC6DD"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6846A9">
      <w:rPr>
        <w:noProof/>
        <w:color w:val="000000"/>
      </w:rPr>
      <w:t>6</w:t>
    </w:r>
    <w:r>
      <w:rPr>
        <w:color w:val="000000"/>
      </w:rPr>
      <w:fldChar w:fldCharType="end"/>
    </w:r>
  </w:p>
  <w:p w14:paraId="4A02EA65" w14:textId="77777777" w:rsidR="00DC4F80" w:rsidRDefault="001245AE">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E6FC4" w14:textId="77777777" w:rsidR="00DC4F80" w:rsidRDefault="001245AE">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proofState w:spelling="clean" w:grammar="clean"/>
  <w:documentProtection w:edit="forms" w:enforcement="1" w:cryptProviderType="rsaAES" w:cryptAlgorithmClass="hash" w:cryptAlgorithmType="typeAny" w:cryptAlgorithmSid="14" w:cryptSpinCount="100000" w:hash="77hvxV2R86+wRXRuTIKEvrfUHM8UO+4S6AQ9XHVcSwbRyp5Ohg5jyHucwFlMy/Ca/+0Heu2HjXW9/PXBVM01jA==" w:salt="oStT51AEKltnQ5nmgEHn1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DQ1NDI0NjUytTRQ0lEKTi0uzszPAykwrAUAERSn2C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192"/>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B0D8F"/>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04E0"/>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0F6A6"/>
  <w15:docId w15:val="{8B4990F8-395B-47D9-8F29-93CFF23B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465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a3">
    <w:name w:val="Placeholder Text"/>
    <w:basedOn w:val="a0"/>
    <w:uiPriority w:val="99"/>
    <w:semiHidden/>
    <w:rsid w:val="00E941FE"/>
    <w:rPr>
      <w:color w:val="808080"/>
    </w:rPr>
  </w:style>
  <w:style w:type="paragraph" w:styleId="a4">
    <w:name w:val="Balloon Text"/>
    <w:basedOn w:val="a"/>
    <w:link w:val="a5"/>
    <w:uiPriority w:val="99"/>
    <w:semiHidden/>
    <w:unhideWhenUsed/>
    <w:rsid w:val="00E941FE"/>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E941FE"/>
    <w:rPr>
      <w:rFonts w:ascii="Tahoma" w:hAnsi="Tahoma" w:cs="Tahoma"/>
      <w:sz w:val="16"/>
      <w:szCs w:val="16"/>
    </w:rPr>
  </w:style>
  <w:style w:type="paragraph" w:styleId="a6">
    <w:name w:val="footnote text"/>
    <w:basedOn w:val="a"/>
    <w:link w:val="a7"/>
    <w:uiPriority w:val="99"/>
    <w:semiHidden/>
    <w:unhideWhenUsed/>
    <w:rsid w:val="00125A54"/>
    <w:pPr>
      <w:spacing w:after="0" w:line="240" w:lineRule="auto"/>
    </w:pPr>
    <w:rPr>
      <w:sz w:val="20"/>
      <w:szCs w:val="20"/>
    </w:rPr>
  </w:style>
  <w:style w:type="character" w:customStyle="1" w:styleId="a7">
    <w:name w:val="Текст сноски Знак"/>
    <w:basedOn w:val="a0"/>
    <w:link w:val="a6"/>
    <w:uiPriority w:val="99"/>
    <w:semiHidden/>
    <w:rsid w:val="00125A54"/>
    <w:rPr>
      <w:sz w:val="20"/>
      <w:szCs w:val="20"/>
    </w:rPr>
  </w:style>
  <w:style w:type="character" w:styleId="a8">
    <w:name w:val="footnote reference"/>
    <w:basedOn w:val="a0"/>
    <w:uiPriority w:val="99"/>
    <w:semiHidden/>
    <w:unhideWhenUsed/>
    <w:rsid w:val="00125A54"/>
    <w:rPr>
      <w:vertAlign w:val="superscript"/>
    </w:rPr>
  </w:style>
  <w:style w:type="paragraph" w:styleId="a9">
    <w:name w:val="footer"/>
    <w:basedOn w:val="a"/>
    <w:link w:val="aa"/>
    <w:uiPriority w:val="99"/>
    <w:semiHidden/>
    <w:unhideWhenUsed/>
    <w:rsid w:val="001676CB"/>
    <w:pPr>
      <w:tabs>
        <w:tab w:val="center" w:pos="4513"/>
        <w:tab w:val="right" w:pos="9026"/>
      </w:tabs>
      <w:spacing w:after="0" w:line="240" w:lineRule="auto"/>
    </w:pPr>
  </w:style>
  <w:style w:type="character" w:customStyle="1" w:styleId="aa">
    <w:name w:val="Нижний колонтитул Знак"/>
    <w:basedOn w:val="a0"/>
    <w:link w:val="a9"/>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16C89-2C45-E54E-A11F-1857417A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5509</Words>
  <Characters>3140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Tatiana Antipova</cp:lastModifiedBy>
  <cp:revision>2</cp:revision>
  <dcterms:created xsi:type="dcterms:W3CDTF">2021-05-11T17:18:00Z</dcterms:created>
  <dcterms:modified xsi:type="dcterms:W3CDTF">2021-05-11T17:18:00Z</dcterms:modified>
</cp:coreProperties>
</file>